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1:00:01</w:t>
      </w:r>
      <w:r>
        <w:t xml:space="preserve"> </w:t>
      </w:r>
      <w:r>
        <w:t xml:space="preserve">น.</w:t>
      </w:r>
      <w:r>
        <w:t xml:space="preserve"> </w:t>
      </w:r>
      <w:r>
        <w:t xml:space="preserve">ถึงจนจบคลิป</w:t>
      </w:r>
    </w:p>
    <w:p>
      <w:pPr>
        <w:pStyle w:val="Date"/>
      </w:pPr>
      <w:r>
        <w:t xml:space="preserve">วันศุกร์ที่</w:t>
      </w:r>
      <w:r>
        <w:t xml:space="preserve"> </w:t>
      </w:r>
      <w:r>
        <w:t xml:space="preserve">21</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4 เดือนแรกของปีนี้ลง 30 เปอร์เซ็นต์ เพราะว่าได้รับวัคซีนจำนวนน้อยกว่าที่คาด ขณะเดียวกันยอดติดเชื้อ COVID ของโลกลองจากสหรัฐฯ และอินเดีย 500,000 คน ส่วนยอดผู้เสียชีวิตเยอะรองจากสหรัฐฯ นะคะ คือ 390,000 คน ซึ่งเป็นสถานวิจัยของรัฐ วัคซีนป้องกัน COVID ตัวแรกของประเทศนะคะ จะผลิตล็อตแรก 18,000,000 โดส ภายในเดือนกรกฎาคมนี้ ถึงแม้ว่าสำนักงานกำกับควบคุมสุขภาพ ก็ตาม ไปดูสหรัฐฯ บ้างค่ะ ของสหรัฐฯ ได้แถลงต่อสภาคองเกรสการบริหารประเทศของเขานะคะ โดยพูดถึงช่วงที่เขาก้าวเข้ามาเป็นผู้นำสหรัฐฯ 1 ในนั้น คือ เรื่องของสถานการณ์ COVID-19 ประเทศได้ 100 วัน ประเทศเริ่มดีขึ้น มรสุมและเดินหน้าต่อไปอีกครั้ง โอกาสนี้ โจ ไบเดนยังกล่าวถึงความสำเร็จในการ ทุกอย่างที่มีมาจัดการบริหารเรื่องนี้ ซึ่งตอนนี้สามารถฉีดวัคซีนให้ประชาชนแล้วกว่า 200 ล้านโดสที่ตั้งไว้ 100,000,000 โดสค่ะ ใน 100 วันในการทำงาน พร้อมกันนี้ก็เรียกร้องค่ะ ให้ชาวอเมริกัน สหรัฐฯ มียอดผู้คิดเชื้อสะสมมากกว่า 580,000 คนค่ะ ปิดท้ายที่กัมพูชานะคะ นี่ก็เป็นอีกประเทศที่ยังน่าห่วง ในรอบ 24 ชั่วโมง 98 คน ถือเป็นสถิติการคิดเชื้อรายวันสูงที่สุด ตั้งแต่มีการระบาดภายในประเทศตั้งแต่ต้นเดือนมกราคมค่ะ กัมพูชามียอดอติดเชื้อมากกว่า 11,000 ส่วนผู้เสียชีวิตสะสม มาตรการล็อกดาวน์ในกรุงพนมเปญ พื้นที่สีแดงออกไปจนถึงวันที่ 5 พฤษภาคม ที่ผ่านมา สั่งปิดตลาดทุกแห่งในกรุงพนมเปญ รวมถึงห้ามประชาชนที่อาศัยอยู่ในเขตสีแดง มีเหตุจำเป็นทางการแพทย์ ซึ่งรัฐบาลที่นั่นจะผ่อนคลายที่อยู่ในพื้นที่เขตสีเหลืองนะคะ ซึ่งปลอดภัยจาก COVID-19 แต่ว่าห้างจำหน่าย ตั้งแต่เวลา 20.00 น. ไปถึง 5.00 น. COVID สายพันธ์ุที่ระบาดในเดือนเมษายนในบ้านเรานี้ ก็เป็นสายพันธุ์อังกฤษ D117 นักวิทยาศาสตร์พยายามหาต้นตอจากไหน ก็ไปพบว่าเมืองเมืองหนึ่งนี่ น่าจะเป็นสาเหตุของการกลายพันธุ์นี้นะครับ ก็คือเมืองเชมป์ เป็นเมืองท่าเล็ก ๆ อยู่ชุมชนหนึ่ง ซึ่งนักวิทยาศาสตร์มั่นใจนะ ว่าที่นี่ต้องเป็นจุดเริ่มต้นของการกลายพันธุ์แต่มันเป็นจุดที่เมืองนี่ เขาไม่มีการระบาดเลยนะ จนกระทั่งกลายพันธุ์ มากลายพันธุ์นี่ เมืองนี้มีการระบาดด้วย ไปติดตามกัน</w:t>
      </w:r>
    </w:p>
    <w:p>
      <w:pPr>
        <w:pStyle w:val="BodyText"/>
      </w:pPr>
      <w:r>
        <w:t xml:space="preserve">(บรรยาย) วันที่น่าเศร้าเริ่มจากวันที่เฮรี่ คูเปอร์ มาบนเกาะเชปปี้ ซึ่งตั้งในเกาะเชมป์ เมื่อตุลาคมปีที่แล้ว จ้อยส์และบิว อยู่ที่หมู่บ้านริมทะเล ซึ่งห้อมล้อมไปด้วยจอยซ์เสียชีวิตลงด้วยโรคมะเร็ง ทำให้เฮนรี่และครอบครัว 1 ใน ญาติที่มาโทรศัพท์หาเฮลลี่เธอติดเชื้อโควิด ในตอนนั้นเฮนรี่เริ่มมีอาการไม่ดีแล้ว หลังจากนั้นเข้าตรวจพบเชื้อ รวมถึงภรรยา และลูกชายอีก 3 คน เฮนรี่เล่าว่าต้นเดือนตุลาคม แล้วก็มีสมาชิกคนหนึ่งที่ติด COVID แล้วก็ไม่รู้ตัว เพราะว่าไม่มีอาการ พบเชื้อเราไม่รู้เลยว่าคนอื่นติดเชื้อ เพราะคิดว่ามีแค่เรา แต่หลังจากนั้นเชื้อก็แพร่ไปทั้งเกาะ // เกาะเชปปี้ได้ระบาดไปทั่วเกาะ คร่าชีวิตของปู่เฮนรี พ่อของเข้าต้องเข้าโรงพยาบาล และตัวเขาก็เกือบ ถึงแม้นักวิทยาศาสตร์จะระบุว่าเชื้อ COVID 117 หรือสายพันธุ์อังกฤษ แต่เชปปี้ คือ จุดแรก ที่เป็นจุดต้องสงสัยว่าจะเป็นจุดระบาด ทางใต้ของอังกฤษอย่างรวดเร็ว จากเป็นร้อยละ 96 ในเดือนกุมภาพันธุ์ 2 ใน 3 ใน เสียชีวิตในช่วงของการระบาดของสายพันธุ์อังฤกษเมื่อปลาย ที่ทำกิจการฌาปนกิจ ทำงานวันละ 18 ชั่วโมง บ็อบบี้เล่าว่าเพราะว่าไม่คิดว่ามันจะเกิดขึ้นกับเขาร้อยละ 50 เขาต้องงาน 18 ชั่วโมงต่อวัน เพื่อทำศพคนที่ตายจาก COVID ต้องไปให้ ไปเองไม่ได้ก็ต้องโทร. ไปหรือไม่ก็อีเมลไป เป็นพื้นที่ที่มีผู้ติดเชื้อสูง อย่างที่รู้กันในข่าวว่ามีผู้ติดเชื้อสูง แล้วก็เสียชีวิตจำนวนมาก นอกจากนั้นทีมของบ็อบบี้ต้องเจอกับเรื่องนี้มากขึ้น เมื่อต้องเตรียมทำศพให้กับครอบครัวและคนสนิท</w:t>
      </w:r>
    </w:p>
    <w:p>
      <w:pPr>
        <w:pStyle w:val="BodyText"/>
      </w:pPr>
      <w:r>
        <w:t xml:space="preserve">[ภาษาต่างประเทศ]</w:t>
      </w:r>
    </w:p>
    <w:p>
      <w:pPr>
        <w:pStyle w:val="BodyText"/>
      </w:pPr>
      <w:r>
        <w:t xml:space="preserve">(บรรยาย) ที่เรารู้จัก สมาชิกในครอบครัวจาก COVID ซึ่งก็มาถึงจุดที่เกินจะรับได้ จากคนที่คนที่เราไม่รู้จักที่ติด COVID มาเป็นว่าเราต้องทำศพให้กับคนที่เรารู้จัก หรือว่าคนที่เรารัก // ตอนนี้ไวรัสสายพันธุ์อังกฤษได้ระบาดอยู่ในกว่า 100 ประเทศ ผลการศึกษาระบุว่าเชื้อนี้ไม่เพียงจะติดง่ายขึ้น ถึงแม้ว่าวัคซีนที่มีอยู่จะยังต้านมันได้ก็ตาม ศูนย์ป้องกันและควบคุมโรคสหรัฐฯ ได้ระบุว่าสายพันธุ์ที่พบมาในสหรัฐฯ ผู้เชี่ยวชาญให้มีการรับมือกับผลกระทบที่จะเกิดขึ้น มาตรการควบคุม ศูนย์รหัสพันธุกรรมของอังกฤษหรือ CUK เพื่อการถอดรหัสพันธุกรรมเชื้อ COVID เป็นที่แรกที่พบโควิดสายพันธุ์อังกฤษ ผู้อำนวยการศูนย์ TUK บอกว่าสิ่งหนึ่งที่ไวรัสได้สอนเธอ คือ เธอสามารถพลาดได้เสมอ เธอต้องยอมรับว่ารู้เกี่ยวกับไวรัสที่ได้เรียนรู้ส่วนมากแล้ว คือ เราไม่สามารถสิ่งที่เรารู้เกี่ยวกับไวรัสที่เรารู้ก่อนหน้า เรากำลังเริ่มเรียนรู้จาก 0 เราต้องระวังในการพูดถึงเชื้อที่กลายพันธุ์ เพราะนั่น ซึ่งนั่น คือ ปัญหาที่สำคัญ ตอนนี้ทางศูนย์ได้เร่งการถอดพันธุกรรมของสายพันธุ์ เพื่อหาทางป้องกัน และยืนยันว่าสายพันธุ์นี้ติดง่ายและอันตรายขึ้นด้วยหรือไม่ เช่น เหตุการณ์ที่ทำให้เกิด Super Spreader ของมนุษย์หลังจากอากาศเปลี่ยนจากร้อนเป็นหนาว ถึงแม้นักวิทยาศาสตร์ยังไม่สามารถยืนยันสายพันธุ์นี้ได้ แต่ก็ได้ส่งสัญญาณไปทั่วโลก เป็นจุดบ่มเพาะและกระจายเชื้อนี้ไปทั่วโลก</w:t>
      </w:r>
    </w:p>
    <w:p>
      <w:pPr>
        <w:pStyle w:val="BodyText"/>
      </w:pPr>
      <w:r>
        <w:t xml:space="preserve">[ภาษาต่างประเทศ] // เฮนรี่ คูเปอร์ ชาวเมืองเชปปี้บอกว่าเขาเคยได้ยินคนพูดว่าสายพันธุ์เคน มาจากคนที่ติดเชื้อเป็นเวลานาน เขาไม่รู้ว่าจริงหรือไม่ มีคนพูดด้วยว่าจะเป็นเชื้อที่กระจายไปทั่วโลกของเมืองเชปปี้ เพราะมันคือมัจจุราชที่คร่าชีวิตผู้คนทั่วโลก ขณะที่ชาร์ลอน พีค็อก หัวหน้าศูนย์ถอดรหัสพันธุกรรม บอกว่านี่คือจุดเริ่มต้นเท่านั้น ยังมีไวรัสตัวอื่น ๆ ชาลอน ทีคอส หัวหน้าหน่วยรหัสถอดรหัสพันธุกรรมบอกว่าหลีกเลี่ยงไม่ได้ที่อนาคตจะมีการระบาดของไวรัสตัวใหม่ แต่สิ่งที่หวัง คือ การเรียนรู้จากการระบาดครั้งนี้จะทำให้เราเตรียมได้ดีควบคุมและป้องกัน // ปิดท้ายเบรกนี้ค่ะ เดี๋ยวพาคุณผู้กลับไปดูสถานการณ์ที่อินเดีย ตอนนี้น่าเป็นห่วงนะคะ ประชาชนในกรุงนิวเดลี ก็เลยทำให้อาสาสมัครกลุ่มหนึ่ง รวมตัวกันแจกฟรีส่งถึงหน้าบ้านเลยนะคะ โดยเหล่าอาสาสมัครกฤษณา ภาวนา มฤกษ์ ตั้งสายด่วน รับบริการส่งอาหารฟรี ได้รับผลกระทบจาก COVID-19 ในกรุงนิวเดลี ประเทศอินเดียค่ะ เพราะว่าตอนนี้ประชาชนส่วนใหญ่ประสบปัญหาอาหารแล้วนะคะ จากการล็อกดาวน์ตามที่รัฐบาลอินเดียได้ประกาศจากการ โดย 1 ในอาสาสมัครปรุงอาหารที่นำมาจากสมุนไพรธรรมชาติ เครื่องเทศ แล้วก็เนย เพื่อที่จะเสริมสร้างภูมิต้านทานให้ผู้ที่จะรับประทานอาหารเหล่านี้ รถตุ๊ก ๆ ค่ะ ให้ถึงมือคนที่โทร. สั่งถึงที่นะคะ แล้วบอกว่าพวกเขานี่ คอยเฝ้าสายด่วนที่โทร. เข้ามาเพื่อที่จะขอความช่วยเหลืออยู่ตลอด ตอนนี้มีอาสามัคร ประมาณ 50-100 คนค่ะ ที่รอรับสายที่โทร. ก็ยังใช้บริการรถส่งอาหารในช่วงบ่ายและเย็นค่ะ ช่วงนี้เราพักกันอีกสักครู่หนึ่งนะคะ Sputnik Vเอกชนมั่นใจว่าจะถึงไทยล็อกแรกกลางปีนี้ค่ะ</w:t>
      </w:r>
      <w:r>
        <w:t xml:space="preserve"> </w:t>
      </w:r>
      <w:r>
        <w:t xml:space="preserve">// สำหรับบริษัทเอกชนนะคะ ที่เป็นตัวแทนสั่งซื้อ Sputnik V บอกว่าแนวโน้มการนำเข้า ใบอนุญาตจาก อย. ค่ะ ภายในปีนี้นะคะ นายวารุต บูรณะเศษกุล เจ้าหน้าที่บริหารคินเจน ไบโอเทค เปิดเผยว่าบริษัทมีข้อตกลงกับบริษัท ยื่นขออนุญาตจาก อย. แล้ว โดยวัคซีนของรัสเซียเป็นที่สนใจมาก เพราะว่าวรสารทางการแพทย์ระดับโลกตีพิมพ์ว่ามีประสิทธิภาพสูงมาก ถึงระดับร้อยละ 97.6 จึงดิวซื้อ และในส่วนของบ้านเราที่จะจัดหาวัคซีนทางเลือกเพิ่ม เพื่อให้มีจำนวนมากขึ้นจาก 63 ล้านโดส เป็น 100 ล้านโดสนั้นเท่าที่ประสาน พูดคุย วัคซีนของ Sputnik V ก็จะสามารถนำเข้ามาในปีนี้ได้แน่นอน เพื่อให้ตรงกับเป้าหมายการฉีดวัคซีนได้ 100 ล้านคน หรือประมาณร้อยละ 80 ของจำนวนประชากร เกิดภูมิคุ้มกันหมู่ แต่จะนำเข้าเร็วหรือช้า ของ อย. ค่ะ ตอนนี้ คือ ยื่นเอกสารแล้ว 100 ละ 10 ซึ่งถ้าหาก อย. ลงทะเบียนรับรองแล้ว น่าจะนำเข้าวัคซีนทางเลือก ที่รัฐบาลมอบหมายหน่วยงานรัฐจัดหามาเพิ่มเติมได้ประมาณ 1 ล้าน// โหลดไลน์หมอพร้อมหรือยังนะครับ สำหรับคนที่ต้องการฉีดวัคซีนดูข่าวนี้เลยนะครับ เริ่มวันพรุ่งนี้เลย 1 พฤษภาคม เริ่มลงทะเบียนจองรับวัคซีนผ่านไลน์หมอพร้อมนะครับ QR CODE ใครทำยังหาไม่เจอนะครับ เข้าไปในเพจเฟซบุ๊กหมอพร้อมได้เลยนะครับ จองวันที่ 1 พฤษภาคม แต่ท่านจะได้ฉีด คือ 7 มิถุนายน ถึง 31 กรกฎาคม นะครับ กลุ่มแรกที่จะได้ฉีดที่ได้เริ่มให้จองก่อนนี่นะครับ ไม่ใช่ทุกคนนะครับ ท่านผู้ชม จะเป็นกลุ่มคนที่อายุ 60 ปีขึ้นไปนะครับ 60 ปี ขึ้นไปนี่เขานับวันที่ 1 มกราคม และผู้ป่วย 7 กลุ่มโรคปอดเรื้อรังรุนแรง โรคหัวใจและหลอดเลือด ไตวายเรื้อรัง หลอดเลือดสมอง มะเร็งทุกชนิด เบาหวาน และโรคอ้วน อันนี้จะได้วัคซีนของ AstraZeneca ช่วงเดือนสิงหาคม 2564 ประชาชนทั่วไปที่อายุ 18-45 ปี เป็นวัคซีน Sinovac, AstraZeneca, Sputnik V และ Pfizer นะครับ ล็อตแรกได้ สำหรับไลน์หมอพร้อมฟังก์ชัน 1. คือ เพิ่มเพื่อน กรอกข้อมูล บัตรประชาชน เบอร์โทรศัพท์ ถ้าไม่มีข้อมูล ให้กรอกข้อมูลส่วนตัว อันนี้ใช้ได้ทั้ง IOS ทั้งช่อง 2 ครับ ถ้าต้องการลงทะเบียนแทนคนอื่น เพิ่มบุคคลอื่น พร้อมระบุความสัมพันธุ์ พร้อมกรอกข้อมูลบัตรประชาชน และเบอร์โทรศัพท์ ฟังก์ชัน 3 กดเมนูลงทะเบียนขอรับวัคซีน จากนั้นจะได้แจ้งยืนยัน ฟังก์ชัน 4 กดเมนูจองฉีดวัคซีนโควิด เลือก</w:t>
      </w:r>
      <w:r>
        <w:t xml:space="preserve"> </w:t>
      </w:r>
      <w:r>
        <w:t xml:space="preserve">“</w:t>
      </w:r>
      <w:r>
        <w:t xml:space="preserve">จอง</w:t>
      </w:r>
      <w:r>
        <w:t xml:space="preserve">”</w:t>
      </w:r>
      <w:r>
        <w:t xml:space="preserve"> </w:t>
      </w:r>
      <w:r>
        <w:t xml:space="preserve">และกดรับสิทธิ์ โดยระบบจะทำแบบคัดกรอง เลือกโรงพยาบาล วัน เวลา ในฉีดวัคซีน เปลี่ยนคิวฉีดนะครับ ให้เลือกเมนูข้อความฉีดวัคซีนโควิดเข็มที่ 1 และเปลี่ยนวันจองโดยระบุวันเวลาใหม่ หลังจากนั้นระบบจะส่งนัดหมายใหม่มาให้ ฟังก์ชัน 6 ก่อนถึงนัดหมาย 1 วัน ฟังก์ชันที่ 7 ฉีดวัคซีนเข็มที่ 1 หลังจากฉีดไปแล้วนะครับ พร้อมรอรับการยืนยันและใบแจ้งอาการข้างเคียงที่อาจจะเกิดขึ้นได้ภายใน 24 ชั่วโมง ฟังก์ชัน 8 ก็เป็นแบบประเมินไม่พึงประสงค์ หลังจากฉีดเข็มที่ 1 30 วัน ฟังก์ชันที่ 9 ครับ ฟังก์ชัน 10 ก็คือการยืนยันวัคซีนเข็มที่ 2 โดยถ้าคุณยืนยันเสร็จแล้วนี่คุณจะได้ ที่อาจจะเกิดขึ้นใน 24 ชั่วโมง การฉีดวัคซีนนะครับ หลังจากฉีดครบ 2 เข็มไปแล้วนะครับ ก็สามารถสแกน QR CODE เพื่อตรวจสอบความถูกต้องได้ และฟังก์ชัน 12 นี่คือแบบประเมินอาการ ไปแล้วนะครับ ภายใน 1 7 และ 30 วันครับ ส่วนเรื่องของยา Favipiravir ซึ่งไทยเราที่เราจะผลิตเองนี่ องค์การเภสัชกรรมนี่ ก็มีความคีบหน้าว่าตอนนี้อยู่ระหว่างการศึกษา นะคะ ก็เตรียมขึ้นทะเบียนกับ อย. แล้วค่ะ เภสัชกรหญิง องค์การเภสัชกรรม เปิดเผยความคืบหน้า และผลิดยา Favipiravir ดำเนินการยา Favipiravir อุตสาหกรรมเรียบร้อยแล้ว โดยยาที่ผลิตอยู่นี้กำลังนำไปศึกษาชีวสมมูล ที่อาสาสุขภาพดี เพื่อดูความเท่าเทียมกัน แล้วสามารถยื่นส่งข้อมูลให้กับ อย. ได้ถึงเดือนกรกฎาคมนี้ ส่วนการผลิตและจำหน่ายนี้สามารถดำเนินการได้ภายหลังการได้ทะเบียนตำรับยาจาก อย. แต่ต้องไม่มีประเด็นด้านสิทธิบัตรยา สามารถผลิตยาเม็ด Favipiravir ไว้ในทะเบียนยา ยังมีการยืนยันอีกนะคะ ว่าด้านเภสัชกรรมมีศักยภาพด้านกำลังการผลิตยา Favipirave ซึ่งสามารถผลิตรองรับความต้องการได้ ก็ยังร่วมมือกับทาง สวทช. และทางในการวิจัยและพัฒนากระบวนการสังเคราะห์ของยา Favipiravir สู่ระดับห้องปฏิบัติงาน และขยายขนาดการผลิตสู่กึ่งอุตสาหกรรม ในการสร้างโรงงานสังเคราะห์ยา และวัตถุดิบยาจำเป็นอื่น ๆ ในระดับอุตสาหกรรม เพื่อสร้างความมั่นคง ยั่งยืน การพึ่งพาตนเองด้านยาค่ะ ทางปัญกรมทรัพย์สินญา คืบหน้าคำพิจารณาคำขอรับยา Favipiravir หลัก ๆ มีอยู่ 2 ฉบับ ฉบับแรกเกี่ยวกับโครงสร้างสารออกฤทธิ์หลักของยา Favipiravir ปัจจุบันหมดอายุการคุ้มครองทั่วโลกตั้งแต่เดือนสิงหาคม ปี 2562 จึงสามารถนำสูตรโครงสร้างของสารออกฤทธิ์เหล่านี้ไปพัฒนาเป็นสูตรยาได้ทันที่ ที่ 2 ค่ะ การข้อรับสิทธิบัตรยา ก็ยื่นขอให้กรมทรัพย์สินและปัญญาวันที่ 4 กันยายน 2560 และผู้ตรวจสอบได้พิจารณาแล้วจึงมีหนังสือแจ้งไปยังผู้ขอ 2564 ก็ระบุว่าสิทธิบัตรนี้ไม่มีการประดิษฐ์ที่สูงขึ้นวันที่ 30 สิงหาคม นี้ หากผู้ขอไม่ชี้แจงตามเวลาที่กำหนดจะถือว่าละทิ้งคำขอ สิทธิบัตรค่ะ // พักก่อนครับ แล้วกลับมาดูข่าวสถานการณ์ที่เมียนมา ตอนนี้ก็มียิงสู้รบกันดุเดือดเลยครับ</w:t>
      </w:r>
    </w:p>
    <w:p>
      <w:pPr>
        <w:pStyle w:val="BodyText"/>
      </w:pPr>
      <w:r>
        <w:t xml:space="preserve">[เสียงดนตรี]</w:t>
      </w:r>
    </w:p>
    <w:p>
      <w:pPr>
        <w:pStyle w:val="BodyText"/>
      </w:pPr>
      <w:r>
        <w:t xml:space="preserve">[เสียงโฆษณา] // การสู้รบกันของชนกลุ่มน้อยเมียนมานะครับ กับรัฐบาลของเมียนมาครับ ด้วยจรวดหลายลูกแต่ยังไม่มีรายงานผู้เสียชีวิตความเสียหายเกิดขึ้นเล็กน้อยครับ จนตอนนี้ก็ยังไม่ทราบว่าเหตุการณ์แรกเกิดขึ้นที่ฐานทัพอากาศแห่งหนึ่ง ใกล้กับเมืองมาเกียวถูกยิงด้วยจรวจ 4 ลูก ได้รับความเสียหายเล็กน้อยและไม่มีผู้ได้รับบาดเจ็บอยู่ที่ฐานทัพอากาศในเมืองมาธิรา มีระเบิด 5 ลูก ไม่มีรายงานผู้เสียชีวิต หรือผู้บาดเจ็บใด ๆ ความเสียหายใด ๆ กองกำลังความมั่นคงยังไม่แน่ใจ ซึ่งตอนนี้ก็ยังไม่ทราบแน่ชัดว่าเป็นกลุ่มใด ตั้งแต่มีการประกาศใช้สถานการณ์ฉุกเฉิน ก็มีการสู้รบกัน กับกองทหารเมียนมา กับกองกำลังชนกลุ่มน้อยต่าง ๆ ตามแนวชายแดนทางภาคเหนือก็ออกมาประท้วงตามเมืองต่าง ๆ ของประเทศเพื่อประกาศจุดยืน ต่อต้านการประกาศสถานการณ์ฉุกเฉิน รายงานผู้เสียชีวิตกว่า 700 คน // กลับมาที่บ้านเราค่ะ ศาลอาญาไม่มีการให้ประกันตัว 7 ผู้ต้องขังแกนนำราษฎร แม้ว่าแม่ของแพนกวิ้นจะขอประกันตัวนะคะ โดยให้เหตุผลว่า เพจศูนย์ทนายความศาลอาญามีคำสั่งไม่ให้ประกันตัว 7 ผู้ต้องขังทางการเมืองในทุกคดีค่ะ ซึ่งประกอบด้วย นายพฤษฎิ์ หรือเพนกวิน และนายปริญญา ทางศาลอาญาและศาลอุธรณ์เคยสั่งไม่ให้ประกันตัวชั่วคราว โดยระบุเหตุผลไว้ชัดแจ้งแล้ว ไม่มีเหตุเปลี่ยนแปลงคำสั่งเดิมจึงไม่อนุญาต เพื่อเรียกร้องสิทธิในการปล่อยตัวชั่วคราว นายเพนกวิน ล่าสุดทนายความและคุณแม่ของเพนกวินมีอาการอ่อนแรง น้ำหนักลดลงไปแล้วกว่า 20 กิโลกรัม ผิวหนังซีด และถ่ายเป็นเลือด พร้อมทั้งตั้งคำถามต่อศาลว่าจะรับผิดชอบไหวหรือไม่ และจะสู้ให้ถึงที่สุด และจะไม่ยอมให้สูญเสียลูกไป ขณะเดียวกันค่ะ ที่เรียกตัวเองว่าแนวร่วมธรรมศาสตร์ ซึ่งเดินทางมาให้กำลังใจและเรียกร้องให้ปล่อยตัว 7 ผู้ต้องขังทางการเมืองที่หน้าศาลอาญา ไม่พอใจค่ะ และจะปักหลักที่ศาล จนกว่าเพื่อน 7 ผู้ต้องขังจะได้รับการประกันตัว ส่วนทางด้านปิยะนุช ม่วงศาล ประเทศไทยระบุว่า การไม่อนุญาตให้ปล่อยตัว ณ กิจกรรม โดยไม่มีเหตุอันชอบธรรม ตอกย้ำว่าทางการไทยไม่เคารพพิจารณาคดีอย่างเป็นธรรม ไว้ก่อนว่าเป็นผู้บริสุทธิ์ สิทธิการปล่อยตัวชั่วคราวของผู้ถูกกล่าวหาในคดีอาญาทุกคน และกฎหมายไทย พร้อมทั้งเรียกร้องรัฐบาลนะคะ ให้ปล่อยตัวนักกิจกรรมทั้งหมด และขอร้องให้ยุติการดำเนินคดีกับนักกิจกรรมค่ะ และการแสดงออกทางการเมืองในช่วงปีที่ผ่านมา// ส่วนภรรยาของคุณบัวขาว บัญชาเมฆ นักมวยชื่อดังนะคะ ได้ยื่นของศาลเยาวชน บุตรสาววัย 5 ขวบ เป็นบุตรทางกฎหมาย เรียกค่าอุปการะเลี้ยงดู 25 ล้านบาทค่ะ นางสาวอัญญษวีร์ พรชัยวิบูลย์ นำหลักฐานซึ่งเป็นเอกสารใช้ชีวิตอยู่ด้วยกันไปยื่นฟ้องนายสมบัติหรืือนักมวยไทยชื่อดังค่ะ ที่ศาลประชาชนรับรองบุตรสาวให้เป็นบุตรโดยชอบด้วยกฎหมาย โดยนางสาวอัญญาวี แล้วก็อยู่ด้วยกันฉันสามีภรรยากัน น้องมีตัง ที่ผ่านมาแม้บัวขาวการเป็นบิดาทางสูติบัตร โดยให้ใช้นามสกุลบัญชาเมฆ ต่อสังคม ซึ่งส่งผลต่อความเป็นอยู่ของตนมากเป็นอย่างมาก นอกจากนี้บัวขาวได้หายหน้าไปทำให้ต้องมาขอความอนุเคราะห์กับศาล เพราะว่าเห็นแก่ลูกสาวในวัย 5 ขวบ บัวขาดจดทะเบียนตามกฎหมายเท่านั้น ไม่ได้ต้องการทำลายชื่อเสียง ไม่ได้ต้องการให้กลับมาอยู่กินฉันท์สามีภรรยา ถ้าหากบัวขาวไม่ต้องกการ ไปฟังเสียงค่ะ // ก็อยากทวงสิทธิ์ เด็กทุกคนอยากมีพ่อมีแม่ทั้งนั้น ก็น้องนี่รู้ว่าพ่อเขาเป็นใคร แต่เหมือนเอื้อมไม่ถึงค่ะ ว่าคนนี้คือพ่อหนูนะ มันน่าจะเจ็บปวด หรือไม่รู้เลยว่าพ่อเป็นให้ // ให้เป็นครอบครัวสมบูรณ์ // อันนี้ก็ต้องแล้วแต่เขานะคะ เพราะมันสิทธิ์การตัดสินใจมันอยู่ที่ตัวเขาไม่อยากบังคับให้ใครมาอยากได้ในสิ่งที่เขาไม่อยากได้ในสิ่งที่เขาไม่อยากได้หรือเปล่าอะไรอย่างนี้ค่ะ // นายอนันต์ชัยบอกว่าเรื่องนี้เป็นเรื่องที่ดีเพื่อให้น้องได้รับสิทธิ์ที่ถูกต้องตามกฎหมาย เพื่อให้ศาลพิจารณามีคำสั่งในการเลี้ยงดูที่ขาดการส่งเสียตลอด 2 ปีที่ผ่านมาด้วย ซึ่งด้านผู้ดูแลค่ายมวยบัวขาวแต่คาดว่าถ้าบัวขาวทราบเรื่องแล้ว จะมีการชี้แจงอีกครั้ง เรื่องนี้ก็สังคมอีกครั้ง สอบถามทนายความก็มีการยื่นขอค่าเลี้ยงดู 25 ล้านบาทค่ะ // ดูกีฬากันต่อเลยคุณวรวุช คุณพิพัฒน์ครับ // ทั้ง 3 ท่าน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30 เม.ย. 64 นาทีที่ 1:00:01 น. ถึงจนจบคลิป</dc:title>
  <dc:creator/>
  <cp:keywords/>
  <dcterms:created xsi:type="dcterms:W3CDTF">2021-05-21T04:22:57Z</dcterms:created>
  <dcterms:modified xsi:type="dcterms:W3CDTF">2021-05-21T04: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พฤษภาคม 2564 เวลา 09.50 น.</vt:lpwstr>
  </property>
  <property fmtid="{D5CDD505-2E9C-101B-9397-08002B2CF9AE}" pid="3" name="subtitle">
    <vt:lpwstr/>
  </property>
</Properties>
</file>